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9, 2021 (11:40:0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9T15:40:14Z</dcterms:created>
  <dcterms:modified xsi:type="dcterms:W3CDTF">2021-06-29T15:4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1:40:0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